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andarin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linalool, citral, LIMONE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Alde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andarin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andarin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linalool, citral, LIMONEN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andarin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andarin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1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64B6F70-D2FA-4B8B-B836-D7AE3996355B}"/>
</file>

<file path=customXml/itemProps3.xml><?xml version="1.0" encoding="utf-8"?>
<ds:datastoreItem xmlns:ds="http://schemas.openxmlformats.org/officeDocument/2006/customXml" ds:itemID="{3F8FDA40-5736-446F-92DB-B02F69D5512C}"/>
</file>

<file path=customXml/itemProps4.xml><?xml version="1.0" encoding="utf-8"?>
<ds:datastoreItem xmlns:ds="http://schemas.openxmlformats.org/officeDocument/2006/customXml" ds:itemID="{DD3904C3-D028-4FE6-957F-B1A9260177C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